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D1B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4DE8FCA"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t>
      </w:r>
      <w:r w:rsidR="00B10CAB">
        <w:t>through</w:t>
      </w:r>
      <w:r w:rsidR="0088201C">
        <w:t xml:space="preserve"> regression analysis to detect traffic surges during off-hours and similar </w:t>
      </w:r>
      <w:r w:rsidR="00B10CAB">
        <w:t>use-cases</w:t>
      </w:r>
      <w:r w:rsidR="0088201C">
        <w:t>.</w:t>
      </w:r>
      <w:r w:rsidR="00B10CAB">
        <w:t xml:space="preserve">  There is virtually an unlimited number of specific security-critical concerns that machine learning can address.  This approach enables security teams to focus on human differentiating efforts, such as higher-level objectives and less mundane tasks. </w:t>
      </w:r>
    </w:p>
    <w:p w14:paraId="6F6CEDC6" w14:textId="6F6EC669" w:rsidR="007B0179" w:rsidRDefault="007B0179" w:rsidP="007B0179">
      <w:pPr>
        <w:pStyle w:val="Heading2"/>
      </w:pPr>
      <w:r>
        <w:lastRenderedPageBreak/>
        <w:t>What challenges does this create</w:t>
      </w:r>
    </w:p>
    <w:p w14:paraId="2C98A3F8" w14:textId="5EE5AA04"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5DE3F47E"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260B8C6B" w:rsidR="000B66FE" w:rsidRPr="000B66FE" w:rsidRDefault="000B66FE" w:rsidP="00790564">
      <w:r>
        <w:tab/>
      </w:r>
      <w:r w:rsidR="00790564">
        <w:t>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and identification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2A766A7F" w:rsidR="000B66FE" w:rsidRDefault="00753CF1" w:rsidP="00753CF1">
      <w:r>
        <w:tab/>
        <w:t>A traditional approach to computer security would begin with firewall policy reviewing password policies.  However, a modern enterprise environment has more abstract boundaries that blend across corporate resources, cloud providers,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  Internal applications are also migrating into the public cloud, where they encounter new attack surfaces, such as multi-tenant hardware and provider-specific integration limitations.  While many of these vectors are manageable, social engineering attacks against the users remain highly effective.</w:t>
      </w:r>
      <w:r w:rsidR="00770850">
        <w:t xml:space="preserve">  Fighting phish attacks requires new technologies and protocols, as the current solutions that rely on training are ineffective.</w:t>
      </w:r>
    </w:p>
    <w:p w14:paraId="70A92952" w14:textId="79BC3324" w:rsidR="009C52EA" w:rsidRDefault="009C52EA" w:rsidP="00071C48">
      <w:pPr>
        <w:pStyle w:val="Heading2"/>
      </w:pPr>
      <w:r>
        <w:lastRenderedPageBreak/>
        <w:t xml:space="preserve">Who produces these </w:t>
      </w:r>
      <w:proofErr w:type="gramStart"/>
      <w:r>
        <w:t>issues</w:t>
      </w:r>
      <w:proofErr w:type="gramEnd"/>
    </w:p>
    <w:p w14:paraId="589641BF" w14:textId="4B70570A" w:rsidR="007F4B9E" w:rsidRDefault="00446E5E" w:rsidP="000B66FE">
      <w:pPr>
        <w:pStyle w:val="ListParagraph"/>
        <w:numPr>
          <w:ilvl w:val="0"/>
          <w:numId w:val="6"/>
        </w:numPr>
      </w:pPr>
      <w:r>
        <w:t>Lack of training across end-users</w:t>
      </w:r>
    </w:p>
    <w:p w14:paraId="2FC7FAB1" w14:textId="6DD9DCD9" w:rsidR="00446E5E" w:rsidRDefault="00446E5E" w:rsidP="000B66FE">
      <w:pPr>
        <w:pStyle w:val="ListParagraph"/>
        <w:numPr>
          <w:ilvl w:val="0"/>
          <w:numId w:val="6"/>
        </w:numPr>
      </w:pPr>
      <w:r>
        <w:t>Lack of understanding across engineering teams</w:t>
      </w:r>
    </w:p>
    <w:p w14:paraId="61233E8C" w14:textId="59FA712F" w:rsidR="000B66FE" w:rsidRDefault="000B66FE" w:rsidP="000B66FE">
      <w:pPr>
        <w:pStyle w:val="ListParagraph"/>
        <w:numPr>
          <w:ilvl w:val="0"/>
          <w:numId w:val="6"/>
        </w:numPr>
      </w:pPr>
      <w:r>
        <w:t xml:space="preserve">Nation-states and </w:t>
      </w:r>
      <w:proofErr w:type="spellStart"/>
      <w:r>
        <w:t>well funded</w:t>
      </w:r>
      <w:proofErr w:type="spellEnd"/>
      <w:r>
        <w:t xml:space="preserve"> organizations</w:t>
      </w:r>
      <w:r w:rsidR="00446E5E">
        <w:t xml:space="preserve"> </w:t>
      </w:r>
    </w:p>
    <w:p w14:paraId="501C3E9C" w14:textId="77777777" w:rsidR="007F4B9E" w:rsidRPr="000B66FE" w:rsidRDefault="007F4B9E" w:rsidP="000B66FE">
      <w:pPr>
        <w:pStyle w:val="ListParagraph"/>
        <w:numPr>
          <w:ilvl w:val="0"/>
          <w:numId w:val="6"/>
        </w:numPr>
      </w:pPr>
      <w:bookmarkStart w:id="0" w:name="_GoBack"/>
      <w:bookmarkEnd w:id="0"/>
    </w:p>
    <w:p w14:paraId="719BA25C" w14:textId="052E0194" w:rsidR="009C52EA" w:rsidRDefault="009C52EA" w:rsidP="00071C48">
      <w:pPr>
        <w:pStyle w:val="Heading2"/>
      </w:pPr>
      <w:r>
        <w:t xml:space="preserve">What is the role of network </w:t>
      </w:r>
      <w:proofErr w:type="gramStart"/>
      <w:r>
        <w:t>security</w:t>
      </w:r>
      <w:proofErr w:type="gramEnd"/>
    </w:p>
    <w:p w14:paraId="50FF3540" w14:textId="06557AC5" w:rsidR="000B66FE" w:rsidRDefault="000B66FE" w:rsidP="000B66FE">
      <w:pPr>
        <w:pStyle w:val="ListParagraph"/>
        <w:numPr>
          <w:ilvl w:val="0"/>
          <w:numId w:val="7"/>
        </w:numPr>
      </w:pPr>
      <w:r>
        <w:t>Define risk management protocols</w:t>
      </w:r>
    </w:p>
    <w:p w14:paraId="18537ADC" w14:textId="0EE5D7DE" w:rsidR="000B66FE" w:rsidRDefault="000B66FE" w:rsidP="000B66FE">
      <w:pPr>
        <w:pStyle w:val="ListParagraph"/>
        <w:numPr>
          <w:ilvl w:val="0"/>
          <w:numId w:val="7"/>
        </w:numPr>
      </w:pPr>
      <w:r>
        <w:t>Limit the scope of escalations</w:t>
      </w:r>
    </w:p>
    <w:p w14:paraId="22970710" w14:textId="683DDDFA" w:rsidR="000B66FE" w:rsidRPr="000B66FE" w:rsidRDefault="000B66FE" w:rsidP="000B66FE">
      <w:pPr>
        <w:pStyle w:val="ListParagraph"/>
        <w:numPr>
          <w:ilvl w:val="0"/>
          <w:numId w:val="7"/>
        </w:numPr>
      </w:pPr>
      <w:r>
        <w:t>Ensuring SLA and QoS features</w:t>
      </w:r>
    </w:p>
    <w:p w14:paraId="72AB4699" w14:textId="6B39B68B" w:rsidR="009C52EA" w:rsidRDefault="009C52EA" w:rsidP="00071C48">
      <w:pPr>
        <w:pStyle w:val="Heading2"/>
      </w:pPr>
      <w:r>
        <w:t xml:space="preserve">What is the role of </w:t>
      </w:r>
      <w:proofErr w:type="gramStart"/>
      <w:r>
        <w:t>assessment</w:t>
      </w:r>
      <w:proofErr w:type="gramEnd"/>
    </w:p>
    <w:p w14:paraId="201CE703" w14:textId="6A280DED" w:rsidR="000B66FE" w:rsidRDefault="000B66FE" w:rsidP="000B66FE">
      <w:pPr>
        <w:pStyle w:val="ListParagraph"/>
        <w:numPr>
          <w:ilvl w:val="0"/>
          <w:numId w:val="8"/>
        </w:numPr>
      </w:pPr>
      <w:r>
        <w:t>Validate that design == implementation</w:t>
      </w:r>
    </w:p>
    <w:p w14:paraId="1DAB3B34" w14:textId="28799FA8" w:rsidR="000B66FE" w:rsidRPr="000B66FE" w:rsidRDefault="000B66FE" w:rsidP="000B66FE">
      <w:pPr>
        <w:pStyle w:val="ListParagraph"/>
        <w:numPr>
          <w:ilvl w:val="0"/>
          <w:numId w:val="8"/>
        </w:numPr>
      </w:pPr>
      <w:r>
        <w:t>Confirm expected versus in acted risks</w:t>
      </w:r>
    </w:p>
    <w:p w14:paraId="4DBA2EAB" w14:textId="21AE6A9A" w:rsidR="009C52EA" w:rsidRDefault="009C52EA" w:rsidP="00071C48">
      <w:pPr>
        <w:pStyle w:val="Heading2"/>
      </w:pPr>
      <w:r>
        <w:t xml:space="preserve">How do team communication and culture factor </w:t>
      </w:r>
      <w:proofErr w:type="gramStart"/>
      <w:r>
        <w:t>in</w:t>
      </w:r>
      <w:proofErr w:type="gramEnd"/>
    </w:p>
    <w:p w14:paraId="3B3C55EF" w14:textId="42B75933" w:rsidR="000B66FE" w:rsidRPr="000B66FE" w:rsidRDefault="000B66FE" w:rsidP="000B66FE">
      <w:pPr>
        <w:pStyle w:val="ListParagraph"/>
        <w:numPr>
          <w:ilvl w:val="0"/>
          <w:numId w:val="9"/>
        </w:numPr>
      </w:pPr>
      <w:r>
        <w:t xml:space="preserve">Security is not about </w:t>
      </w:r>
      <w:proofErr w:type="spellStart"/>
      <w:r>
        <w:t>critism</w:t>
      </w:r>
      <w:proofErr w:type="spellEnd"/>
      <w:r>
        <w:t xml:space="preserve">, </w:t>
      </w:r>
      <w:proofErr w:type="spellStart"/>
      <w:r>
        <w:t>its</w:t>
      </w:r>
      <w:proofErr w:type="spellEnd"/>
      <w:r>
        <w:t xml:space="preserve"> about reliability and continuity</w:t>
      </w:r>
    </w:p>
    <w:sectPr w:rsidR="000B66FE" w:rsidRPr="000B6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493CD" w14:textId="77777777" w:rsidR="001D1BAA" w:rsidRDefault="001D1BAA" w:rsidP="0082223F">
      <w:pPr>
        <w:spacing w:line="240" w:lineRule="auto"/>
      </w:pPr>
      <w:r>
        <w:separator/>
      </w:r>
    </w:p>
  </w:endnote>
  <w:endnote w:type="continuationSeparator" w:id="0">
    <w:p w14:paraId="3E8F7345" w14:textId="77777777" w:rsidR="001D1BAA" w:rsidRDefault="001D1B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EAAC9" w14:textId="77777777" w:rsidR="001D1BAA" w:rsidRDefault="001D1BAA" w:rsidP="0082223F">
      <w:pPr>
        <w:spacing w:line="240" w:lineRule="auto"/>
      </w:pPr>
      <w:r>
        <w:separator/>
      </w:r>
    </w:p>
  </w:footnote>
  <w:footnote w:type="continuationSeparator" w:id="0">
    <w:p w14:paraId="5A059190" w14:textId="77777777" w:rsidR="001D1BAA" w:rsidRDefault="001D1B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1D1BAA"/>
    <w:rsid w:val="002806B7"/>
    <w:rsid w:val="00317B3C"/>
    <w:rsid w:val="003F4714"/>
    <w:rsid w:val="00401D65"/>
    <w:rsid w:val="004223E8"/>
    <w:rsid w:val="00446E5E"/>
    <w:rsid w:val="0046763A"/>
    <w:rsid w:val="004A784B"/>
    <w:rsid w:val="005B7079"/>
    <w:rsid w:val="006D793E"/>
    <w:rsid w:val="0073677D"/>
    <w:rsid w:val="00753CF1"/>
    <w:rsid w:val="00770850"/>
    <w:rsid w:val="00790564"/>
    <w:rsid w:val="007B0179"/>
    <w:rsid w:val="007F4B9E"/>
    <w:rsid w:val="0082223F"/>
    <w:rsid w:val="0088201C"/>
    <w:rsid w:val="008B5129"/>
    <w:rsid w:val="009A757D"/>
    <w:rsid w:val="009C52EA"/>
    <w:rsid w:val="00B10CAB"/>
    <w:rsid w:val="00C73692"/>
    <w:rsid w:val="00C93BB7"/>
    <w:rsid w:val="00CB25E9"/>
    <w:rsid w:val="00D44837"/>
    <w:rsid w:val="00D85C7B"/>
    <w:rsid w:val="00DE2224"/>
    <w:rsid w:val="00ED371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1</b:RefOrder>
  </b:Source>
</b:Sources>
</file>

<file path=customXml/itemProps1.xml><?xml version="1.0" encoding="utf-8"?>
<ds:datastoreItem xmlns:ds="http://schemas.openxmlformats.org/officeDocument/2006/customXml" ds:itemID="{C6001C77-84C7-477D-85E0-CEC3B7A7F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5</Pages>
  <Words>928</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0-04-05T21:53:00Z</dcterms:modified>
</cp:coreProperties>
</file>